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45EFA" w14:textId="15EBCF46" w:rsidR="00ED7DA6" w:rsidRDefault="00401B30" w:rsidP="00ED7DA6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X</w:t>
      </w:r>
      <w:r w:rsidR="003F3FE4">
        <w:rPr>
          <w:b/>
          <w:sz w:val="28"/>
          <w:szCs w:val="28"/>
        </w:rPr>
        <w:t>I</w:t>
      </w:r>
      <w:r w:rsidR="00E35477" w:rsidRPr="009544EB">
        <w:rPr>
          <w:b/>
          <w:sz w:val="28"/>
          <w:szCs w:val="28"/>
        </w:rPr>
        <w:t xml:space="preserve"> PREMIO</w:t>
      </w:r>
      <w:r w:rsidR="00E35477" w:rsidRPr="00ED7DA6">
        <w:rPr>
          <w:b/>
          <w:sz w:val="28"/>
          <w:szCs w:val="28"/>
        </w:rPr>
        <w:t xml:space="preserve"> </w:t>
      </w:r>
      <w:r w:rsidR="00302070" w:rsidRPr="00ED7DA6">
        <w:rPr>
          <w:b/>
          <w:sz w:val="28"/>
          <w:szCs w:val="28"/>
        </w:rPr>
        <w:t>“</w:t>
      </w:r>
      <w:r w:rsidR="00E35477" w:rsidRPr="00ED7DA6">
        <w:rPr>
          <w:b/>
          <w:sz w:val="28"/>
          <w:szCs w:val="28"/>
        </w:rPr>
        <w:t>ANTONIO ALDAZ</w:t>
      </w:r>
      <w:r w:rsidR="00302070" w:rsidRPr="00ED7DA6">
        <w:rPr>
          <w:b/>
          <w:sz w:val="28"/>
          <w:szCs w:val="28"/>
        </w:rPr>
        <w:t>”</w:t>
      </w:r>
    </w:p>
    <w:p w14:paraId="441C607B" w14:textId="77777777" w:rsidR="006B2A68" w:rsidRPr="00ED7DA6" w:rsidRDefault="00302070" w:rsidP="00ED7DA6">
      <w:pPr>
        <w:jc w:val="center"/>
        <w:rPr>
          <w:b/>
          <w:sz w:val="28"/>
          <w:szCs w:val="28"/>
        </w:rPr>
      </w:pPr>
      <w:r w:rsidRPr="00ED7DA6">
        <w:rPr>
          <w:b/>
          <w:sz w:val="28"/>
          <w:szCs w:val="28"/>
        </w:rPr>
        <w:t>a la mejor Tesis Doctoral en el ámbito de la Electroquímica</w:t>
      </w:r>
    </w:p>
    <w:p w14:paraId="0FAE295A" w14:textId="77777777" w:rsidR="006B2A68" w:rsidRPr="00455F1A" w:rsidRDefault="006B2A68" w:rsidP="00ED7DA6">
      <w:pPr>
        <w:spacing w:after="0"/>
        <w:rPr>
          <w:b/>
          <w:smallCaps/>
        </w:rPr>
      </w:pPr>
      <w:r w:rsidRPr="00455F1A">
        <w:rPr>
          <w:b/>
          <w:smallCaps/>
        </w:rPr>
        <w:t>Datos Personal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503"/>
        <w:gridCol w:w="4141"/>
      </w:tblGrid>
      <w:tr w:rsidR="006B2A68" w14:paraId="06F62874" w14:textId="77777777" w:rsidTr="003A0D04">
        <w:tc>
          <w:tcPr>
            <w:tcW w:w="8644" w:type="dxa"/>
            <w:gridSpan w:val="2"/>
          </w:tcPr>
          <w:p w14:paraId="27750CEE" w14:textId="77777777" w:rsidR="006B2A68" w:rsidRDefault="006B2A68" w:rsidP="006B2A68">
            <w:pPr>
              <w:rPr>
                <w:b/>
              </w:rPr>
            </w:pPr>
            <w:r>
              <w:rPr>
                <w:b/>
              </w:rPr>
              <w:t>Nombre</w:t>
            </w:r>
          </w:p>
          <w:p w14:paraId="507DD8E2" w14:textId="77777777" w:rsidR="006B2A68" w:rsidRDefault="006B2A68" w:rsidP="00432A32">
            <w:pPr>
              <w:rPr>
                <w:b/>
              </w:rPr>
            </w:pPr>
          </w:p>
        </w:tc>
      </w:tr>
      <w:tr w:rsidR="006B2A68" w14:paraId="1957307A" w14:textId="77777777" w:rsidTr="006B2A68">
        <w:tc>
          <w:tcPr>
            <w:tcW w:w="4503" w:type="dxa"/>
          </w:tcPr>
          <w:p w14:paraId="2C7A8F28" w14:textId="77777777" w:rsidR="006B2A68" w:rsidRDefault="006B2A68" w:rsidP="006B2A68">
            <w:pPr>
              <w:rPr>
                <w:b/>
              </w:rPr>
            </w:pPr>
            <w:r>
              <w:rPr>
                <w:b/>
              </w:rPr>
              <w:t>NIF</w:t>
            </w:r>
          </w:p>
          <w:p w14:paraId="74D2C107" w14:textId="77777777" w:rsidR="006B2A68" w:rsidRDefault="006B2A68" w:rsidP="00432A32">
            <w:pPr>
              <w:rPr>
                <w:b/>
              </w:rPr>
            </w:pPr>
          </w:p>
        </w:tc>
        <w:tc>
          <w:tcPr>
            <w:tcW w:w="4141" w:type="dxa"/>
          </w:tcPr>
          <w:p w14:paraId="54441F08" w14:textId="77777777" w:rsidR="006B2A68" w:rsidRDefault="006B2A68" w:rsidP="006B2A68">
            <w:pPr>
              <w:rPr>
                <w:b/>
              </w:rPr>
            </w:pPr>
            <w:r>
              <w:rPr>
                <w:b/>
              </w:rPr>
              <w:t>Nacionalidad</w:t>
            </w:r>
          </w:p>
          <w:p w14:paraId="5467488D" w14:textId="77777777" w:rsidR="006B2A68" w:rsidRDefault="006B2A68" w:rsidP="00432A32">
            <w:pPr>
              <w:rPr>
                <w:b/>
              </w:rPr>
            </w:pPr>
          </w:p>
        </w:tc>
      </w:tr>
      <w:tr w:rsidR="006B2A68" w14:paraId="5CD17F35" w14:textId="77777777" w:rsidTr="00D93680">
        <w:tc>
          <w:tcPr>
            <w:tcW w:w="8644" w:type="dxa"/>
            <w:gridSpan w:val="2"/>
          </w:tcPr>
          <w:p w14:paraId="40EB7756" w14:textId="77777777" w:rsidR="006B2A68" w:rsidRDefault="006B2A68" w:rsidP="006B2A68">
            <w:pPr>
              <w:rPr>
                <w:b/>
              </w:rPr>
            </w:pPr>
            <w:r>
              <w:rPr>
                <w:b/>
              </w:rPr>
              <w:t>Dirección</w:t>
            </w:r>
          </w:p>
          <w:p w14:paraId="244DEEDE" w14:textId="77777777" w:rsidR="006B2A68" w:rsidRDefault="006B2A68" w:rsidP="00432A32">
            <w:pPr>
              <w:rPr>
                <w:b/>
              </w:rPr>
            </w:pPr>
          </w:p>
        </w:tc>
      </w:tr>
      <w:tr w:rsidR="006B2A68" w14:paraId="7B38692F" w14:textId="77777777" w:rsidTr="006B2A68">
        <w:tc>
          <w:tcPr>
            <w:tcW w:w="4503" w:type="dxa"/>
          </w:tcPr>
          <w:p w14:paraId="6C09F5CF" w14:textId="77777777" w:rsidR="006B2A68" w:rsidRDefault="006B2A68" w:rsidP="006B2A68">
            <w:pPr>
              <w:rPr>
                <w:b/>
              </w:rPr>
            </w:pPr>
            <w:r>
              <w:rPr>
                <w:b/>
              </w:rPr>
              <w:t>Correo electrónico</w:t>
            </w:r>
          </w:p>
          <w:p w14:paraId="5527F312" w14:textId="77777777" w:rsidR="006B2A68" w:rsidRDefault="006B2A68" w:rsidP="006B2A68">
            <w:pPr>
              <w:rPr>
                <w:b/>
              </w:rPr>
            </w:pPr>
          </w:p>
        </w:tc>
        <w:tc>
          <w:tcPr>
            <w:tcW w:w="4141" w:type="dxa"/>
          </w:tcPr>
          <w:p w14:paraId="78A4D087" w14:textId="77777777" w:rsidR="006B2A68" w:rsidRDefault="006B2A68" w:rsidP="006B2A68">
            <w:pPr>
              <w:rPr>
                <w:b/>
              </w:rPr>
            </w:pPr>
            <w:r>
              <w:rPr>
                <w:b/>
              </w:rPr>
              <w:t>Teléfono de contacto</w:t>
            </w:r>
          </w:p>
          <w:p w14:paraId="65E0C6D3" w14:textId="77777777" w:rsidR="006B2A68" w:rsidRDefault="006B2A68" w:rsidP="00432A32">
            <w:pPr>
              <w:rPr>
                <w:b/>
              </w:rPr>
            </w:pPr>
          </w:p>
        </w:tc>
      </w:tr>
    </w:tbl>
    <w:p w14:paraId="3E283CCA" w14:textId="77777777" w:rsidR="00D34CA4" w:rsidRDefault="00D34CA4" w:rsidP="00ED7DA6">
      <w:pPr>
        <w:spacing w:after="0"/>
        <w:rPr>
          <w:b/>
        </w:rPr>
      </w:pPr>
    </w:p>
    <w:p w14:paraId="28B0F005" w14:textId="77777777" w:rsidR="006B2A68" w:rsidRPr="00455F1A" w:rsidRDefault="006B2A68" w:rsidP="00D34CA4">
      <w:pPr>
        <w:spacing w:after="0"/>
        <w:rPr>
          <w:b/>
          <w:smallCaps/>
        </w:rPr>
      </w:pPr>
      <w:r w:rsidRPr="00455F1A">
        <w:rPr>
          <w:b/>
          <w:smallCaps/>
        </w:rPr>
        <w:t xml:space="preserve">Títulos académicos oficiales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644"/>
      </w:tblGrid>
      <w:tr w:rsidR="006B2A68" w14:paraId="1487CAA2" w14:textId="77777777" w:rsidTr="00C85686">
        <w:tc>
          <w:tcPr>
            <w:tcW w:w="8644" w:type="dxa"/>
          </w:tcPr>
          <w:p w14:paraId="26F4B31B" w14:textId="77777777" w:rsidR="006B2A68" w:rsidRDefault="006B2A68" w:rsidP="00D34CA4">
            <w:pPr>
              <w:rPr>
                <w:b/>
              </w:rPr>
            </w:pPr>
          </w:p>
        </w:tc>
      </w:tr>
      <w:tr w:rsidR="006B2A68" w14:paraId="0B3E1EDA" w14:textId="77777777" w:rsidTr="005A10EB">
        <w:tc>
          <w:tcPr>
            <w:tcW w:w="8644" w:type="dxa"/>
          </w:tcPr>
          <w:p w14:paraId="387568B1" w14:textId="77777777" w:rsidR="006B2A68" w:rsidRDefault="006B2A68">
            <w:pPr>
              <w:rPr>
                <w:b/>
              </w:rPr>
            </w:pPr>
          </w:p>
        </w:tc>
      </w:tr>
    </w:tbl>
    <w:p w14:paraId="69324EC9" w14:textId="77777777" w:rsidR="006B2A68" w:rsidRDefault="006B2A68" w:rsidP="00D34CA4">
      <w:pPr>
        <w:spacing w:after="0" w:line="240" w:lineRule="auto"/>
        <w:rPr>
          <w:b/>
        </w:rPr>
      </w:pPr>
      <w:r>
        <w:rPr>
          <w:b/>
        </w:rPr>
        <w:t xml:space="preserve"> </w:t>
      </w:r>
    </w:p>
    <w:p w14:paraId="4A055AB2" w14:textId="77777777" w:rsidR="006B2A68" w:rsidRPr="00455F1A" w:rsidRDefault="006B2A68" w:rsidP="00D34CA4">
      <w:pPr>
        <w:spacing w:after="0" w:line="240" w:lineRule="auto"/>
        <w:rPr>
          <w:b/>
          <w:smallCaps/>
        </w:rPr>
      </w:pPr>
      <w:r w:rsidRPr="00455F1A">
        <w:rPr>
          <w:b/>
          <w:smallCaps/>
        </w:rPr>
        <w:t>Tesis Doctoral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62"/>
        <w:gridCol w:w="2882"/>
      </w:tblGrid>
      <w:tr w:rsidR="006B2A68" w14:paraId="10D13E56" w14:textId="77777777" w:rsidTr="00AC152D">
        <w:tc>
          <w:tcPr>
            <w:tcW w:w="8644" w:type="dxa"/>
            <w:gridSpan w:val="2"/>
          </w:tcPr>
          <w:p w14:paraId="4A754B29" w14:textId="77777777" w:rsidR="006B2A68" w:rsidRDefault="006B2A68" w:rsidP="00D34CA4">
            <w:pPr>
              <w:rPr>
                <w:b/>
              </w:rPr>
            </w:pPr>
            <w:r>
              <w:rPr>
                <w:b/>
              </w:rPr>
              <w:t>Título</w:t>
            </w:r>
          </w:p>
        </w:tc>
      </w:tr>
      <w:tr w:rsidR="006B2A68" w14:paraId="6ED4D1E4" w14:textId="77777777" w:rsidTr="00644BA4">
        <w:tc>
          <w:tcPr>
            <w:tcW w:w="8644" w:type="dxa"/>
            <w:gridSpan w:val="2"/>
          </w:tcPr>
          <w:p w14:paraId="465125EF" w14:textId="77777777" w:rsidR="006B2A68" w:rsidRDefault="006B2A68">
            <w:pPr>
              <w:rPr>
                <w:b/>
              </w:rPr>
            </w:pPr>
            <w:r>
              <w:rPr>
                <w:b/>
              </w:rPr>
              <w:t>Director/es</w:t>
            </w:r>
          </w:p>
          <w:p w14:paraId="3229209C" w14:textId="77777777" w:rsidR="006B2A68" w:rsidRDefault="006B2A68">
            <w:pPr>
              <w:rPr>
                <w:b/>
              </w:rPr>
            </w:pPr>
          </w:p>
        </w:tc>
      </w:tr>
      <w:tr w:rsidR="006B2A68" w14:paraId="0D624362" w14:textId="77777777" w:rsidTr="00605AC2">
        <w:tc>
          <w:tcPr>
            <w:tcW w:w="8644" w:type="dxa"/>
            <w:gridSpan w:val="2"/>
          </w:tcPr>
          <w:p w14:paraId="75851422" w14:textId="77777777" w:rsidR="006B2A68" w:rsidRDefault="006B2A68">
            <w:pPr>
              <w:rPr>
                <w:b/>
              </w:rPr>
            </w:pPr>
            <w:r>
              <w:rPr>
                <w:b/>
              </w:rPr>
              <w:t>Universidad</w:t>
            </w:r>
          </w:p>
        </w:tc>
      </w:tr>
      <w:tr w:rsidR="006B2A68" w14:paraId="49136132" w14:textId="77777777" w:rsidTr="00E80F04">
        <w:tc>
          <w:tcPr>
            <w:tcW w:w="5762" w:type="dxa"/>
          </w:tcPr>
          <w:p w14:paraId="0DBFB0CA" w14:textId="77777777" w:rsidR="006B2A68" w:rsidRDefault="006B2A68">
            <w:pPr>
              <w:rPr>
                <w:b/>
              </w:rPr>
            </w:pPr>
            <w:r>
              <w:rPr>
                <w:b/>
              </w:rPr>
              <w:t>Calificación</w:t>
            </w:r>
          </w:p>
          <w:p w14:paraId="0DEDF2FA" w14:textId="77777777" w:rsidR="006B2A68" w:rsidRDefault="006B2A68">
            <w:pPr>
              <w:rPr>
                <w:b/>
              </w:rPr>
            </w:pPr>
          </w:p>
          <w:p w14:paraId="7C8F2022" w14:textId="77777777" w:rsidR="006B2A68" w:rsidRDefault="006B2A68">
            <w:pPr>
              <w:rPr>
                <w:b/>
              </w:rPr>
            </w:pPr>
          </w:p>
        </w:tc>
        <w:tc>
          <w:tcPr>
            <w:tcW w:w="2882" w:type="dxa"/>
          </w:tcPr>
          <w:p w14:paraId="19D0A4DA" w14:textId="77777777" w:rsidR="006B2A68" w:rsidRDefault="006B2A68">
            <w:pPr>
              <w:rPr>
                <w:b/>
              </w:rPr>
            </w:pPr>
            <w:r>
              <w:rPr>
                <w:b/>
              </w:rPr>
              <w:t>Mención Internacional</w:t>
            </w:r>
          </w:p>
          <w:p w14:paraId="7450F345" w14:textId="77777777" w:rsidR="00177CE6" w:rsidRDefault="00000000">
            <w:pPr>
              <w:rPr>
                <w:b/>
              </w:rPr>
            </w:pPr>
            <w:r>
              <w:rPr>
                <w:b/>
                <w:noProof/>
                <w:lang w:eastAsia="es-ES"/>
              </w:rPr>
              <w:pict w14:anchorId="2A0D0D91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15.7pt;margin-top:4.15pt;width:14.65pt;height:14.8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">
                  <v:textbox>
                    <w:txbxContent>
                      <w:p w14:paraId="45B67933" w14:textId="77777777" w:rsidR="006B2A68" w:rsidRDefault="006B2A68"/>
                    </w:txbxContent>
                  </v:textbox>
                </v:shape>
              </w:pict>
            </w:r>
            <w:r>
              <w:rPr>
                <w:b/>
                <w:noProof/>
                <w:lang w:eastAsia="es-ES"/>
              </w:rPr>
              <w:pict w14:anchorId="51CE2C65">
                <v:shape id="Text Box 3" o:spid="_x0000_s1027" type="#_x0000_t202" style="position:absolute;margin-left:77.6pt;margin-top:4.2pt;width:14.65pt;height:14.8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">
                  <v:textbox>
                    <w:txbxContent>
                      <w:p w14:paraId="353141F6" w14:textId="77777777" w:rsidR="006B2A68" w:rsidRDefault="006B2A68" w:rsidP="006B2A68"/>
                    </w:txbxContent>
                  </v:textbox>
                </v:shape>
              </w:pict>
            </w:r>
            <w:r w:rsidR="00177CE6">
              <w:rPr>
                <w:b/>
              </w:rPr>
              <w:t>SI                   NO</w:t>
            </w:r>
          </w:p>
          <w:p w14:paraId="6091811F" w14:textId="77777777" w:rsidR="006B2A68" w:rsidRDefault="006B2A68">
            <w:pPr>
              <w:rPr>
                <w:b/>
              </w:rPr>
            </w:pPr>
          </w:p>
        </w:tc>
      </w:tr>
    </w:tbl>
    <w:p w14:paraId="07849A54" w14:textId="77777777" w:rsidR="00177CE6" w:rsidRDefault="00177CE6" w:rsidP="00ED7DA6">
      <w:pPr>
        <w:spacing w:after="0"/>
        <w:rPr>
          <w:b/>
        </w:rPr>
      </w:pPr>
    </w:p>
    <w:p w14:paraId="05212FDB" w14:textId="77777777" w:rsidR="00E35477" w:rsidRPr="00455F1A" w:rsidRDefault="00177CE6" w:rsidP="00D34CA4">
      <w:pPr>
        <w:spacing w:after="0"/>
        <w:rPr>
          <w:b/>
          <w:smallCaps/>
        </w:rPr>
      </w:pPr>
      <w:r w:rsidRPr="00455F1A">
        <w:rPr>
          <w:b/>
          <w:smallCaps/>
        </w:rPr>
        <w:t>Publicacion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228"/>
        <w:gridCol w:w="1578"/>
        <w:gridCol w:w="1092"/>
        <w:gridCol w:w="822"/>
      </w:tblGrid>
      <w:tr w:rsidR="003F3FE4" w14:paraId="4C91314A" w14:textId="77777777" w:rsidTr="003F3FE4">
        <w:tc>
          <w:tcPr>
            <w:tcW w:w="5536" w:type="dxa"/>
            <w:vAlign w:val="center"/>
          </w:tcPr>
          <w:p w14:paraId="6535A5E5" w14:textId="07603AFE" w:rsidR="003F3FE4" w:rsidRDefault="003F3FE4" w:rsidP="003F3FE4">
            <w:pPr>
              <w:jc w:val="center"/>
              <w:rPr>
                <w:b/>
              </w:rPr>
            </w:pPr>
            <w:r>
              <w:rPr>
                <w:b/>
              </w:rPr>
              <w:t>Título/Revista</w:t>
            </w:r>
          </w:p>
        </w:tc>
        <w:tc>
          <w:tcPr>
            <w:tcW w:w="1625" w:type="dxa"/>
            <w:vAlign w:val="center"/>
          </w:tcPr>
          <w:p w14:paraId="15D0B9C7" w14:textId="059181F9" w:rsidR="003F3FE4" w:rsidRDefault="003F3FE4" w:rsidP="003F3FE4">
            <w:pPr>
              <w:jc w:val="center"/>
              <w:rPr>
                <w:b/>
              </w:rPr>
            </w:pPr>
            <w:r>
              <w:rPr>
                <w:b/>
              </w:rPr>
              <w:t>Índice Impacto</w:t>
            </w:r>
          </w:p>
          <w:p w14:paraId="562A2B04" w14:textId="6BE04555" w:rsidR="003F3FE4" w:rsidRDefault="003F3FE4" w:rsidP="003F3FE4">
            <w:pPr>
              <w:jc w:val="center"/>
              <w:rPr>
                <w:b/>
              </w:rPr>
            </w:pPr>
            <w:r w:rsidRPr="003F3FE4">
              <w:rPr>
                <w:bCs/>
                <w:sz w:val="16"/>
                <w:szCs w:val="16"/>
              </w:rPr>
              <w:t>(año de publicación)</w:t>
            </w:r>
          </w:p>
        </w:tc>
        <w:tc>
          <w:tcPr>
            <w:tcW w:w="737" w:type="dxa"/>
            <w:vAlign w:val="center"/>
          </w:tcPr>
          <w:p w14:paraId="05AEA5E5" w14:textId="2E882A8A" w:rsidR="003F3FE4" w:rsidRDefault="003F3FE4" w:rsidP="003F3FE4">
            <w:pPr>
              <w:jc w:val="center"/>
              <w:rPr>
                <w:b/>
              </w:rPr>
            </w:pPr>
            <w:r>
              <w:rPr>
                <w:b/>
              </w:rPr>
              <w:t>Categoría</w:t>
            </w:r>
            <w:r>
              <w:rPr>
                <w:b/>
              </w:rPr>
              <w:t xml:space="preserve"> </w:t>
            </w:r>
          </w:p>
        </w:tc>
        <w:tc>
          <w:tcPr>
            <w:tcW w:w="822" w:type="dxa"/>
            <w:vAlign w:val="center"/>
          </w:tcPr>
          <w:p w14:paraId="2AC116B7" w14:textId="38D4AE06" w:rsidR="003F3FE4" w:rsidRDefault="003F3FE4" w:rsidP="003F3FE4">
            <w:pPr>
              <w:jc w:val="center"/>
              <w:rPr>
                <w:b/>
              </w:rPr>
            </w:pPr>
            <w:r>
              <w:rPr>
                <w:b/>
              </w:rPr>
              <w:t>Cuartil</w:t>
            </w:r>
          </w:p>
        </w:tc>
      </w:tr>
      <w:tr w:rsidR="003F3FE4" w14:paraId="651743C9" w14:textId="77777777" w:rsidTr="003F3FE4">
        <w:tc>
          <w:tcPr>
            <w:tcW w:w="5536" w:type="dxa"/>
          </w:tcPr>
          <w:p w14:paraId="791CB04E" w14:textId="77777777" w:rsidR="003F3FE4" w:rsidRDefault="003F3FE4">
            <w:pPr>
              <w:rPr>
                <w:b/>
              </w:rPr>
            </w:pPr>
          </w:p>
        </w:tc>
        <w:tc>
          <w:tcPr>
            <w:tcW w:w="1625" w:type="dxa"/>
          </w:tcPr>
          <w:p w14:paraId="5CA4AB07" w14:textId="77777777" w:rsidR="003F3FE4" w:rsidRDefault="003F3FE4">
            <w:pPr>
              <w:rPr>
                <w:b/>
              </w:rPr>
            </w:pPr>
          </w:p>
        </w:tc>
        <w:tc>
          <w:tcPr>
            <w:tcW w:w="737" w:type="dxa"/>
          </w:tcPr>
          <w:p w14:paraId="754DC39A" w14:textId="77777777" w:rsidR="003F3FE4" w:rsidRDefault="003F3FE4">
            <w:pPr>
              <w:rPr>
                <w:b/>
              </w:rPr>
            </w:pPr>
          </w:p>
        </w:tc>
        <w:tc>
          <w:tcPr>
            <w:tcW w:w="822" w:type="dxa"/>
          </w:tcPr>
          <w:p w14:paraId="34420DC6" w14:textId="181EEBEE" w:rsidR="003F3FE4" w:rsidRDefault="003F3FE4">
            <w:pPr>
              <w:rPr>
                <w:b/>
              </w:rPr>
            </w:pPr>
          </w:p>
        </w:tc>
      </w:tr>
      <w:tr w:rsidR="003F3FE4" w14:paraId="71C82E40" w14:textId="77777777" w:rsidTr="003F3FE4">
        <w:tc>
          <w:tcPr>
            <w:tcW w:w="5536" w:type="dxa"/>
          </w:tcPr>
          <w:p w14:paraId="48907493" w14:textId="77777777" w:rsidR="003F3FE4" w:rsidRDefault="003F3FE4">
            <w:pPr>
              <w:rPr>
                <w:b/>
              </w:rPr>
            </w:pPr>
          </w:p>
        </w:tc>
        <w:tc>
          <w:tcPr>
            <w:tcW w:w="1625" w:type="dxa"/>
          </w:tcPr>
          <w:p w14:paraId="68D4FD39" w14:textId="77777777" w:rsidR="003F3FE4" w:rsidRDefault="003F3FE4">
            <w:pPr>
              <w:rPr>
                <w:b/>
              </w:rPr>
            </w:pPr>
          </w:p>
        </w:tc>
        <w:tc>
          <w:tcPr>
            <w:tcW w:w="737" w:type="dxa"/>
          </w:tcPr>
          <w:p w14:paraId="51E5E5A8" w14:textId="77777777" w:rsidR="003F3FE4" w:rsidRDefault="003F3FE4">
            <w:pPr>
              <w:rPr>
                <w:b/>
              </w:rPr>
            </w:pPr>
          </w:p>
        </w:tc>
        <w:tc>
          <w:tcPr>
            <w:tcW w:w="822" w:type="dxa"/>
          </w:tcPr>
          <w:p w14:paraId="4E035B08" w14:textId="4355E959" w:rsidR="003F3FE4" w:rsidRDefault="003F3FE4">
            <w:pPr>
              <w:rPr>
                <w:b/>
              </w:rPr>
            </w:pPr>
          </w:p>
        </w:tc>
      </w:tr>
      <w:tr w:rsidR="003F3FE4" w14:paraId="1AB304AB" w14:textId="77777777" w:rsidTr="003F3FE4">
        <w:tc>
          <w:tcPr>
            <w:tcW w:w="5536" w:type="dxa"/>
          </w:tcPr>
          <w:p w14:paraId="27A3401E" w14:textId="77777777" w:rsidR="003F3FE4" w:rsidRDefault="003F3FE4">
            <w:pPr>
              <w:rPr>
                <w:b/>
              </w:rPr>
            </w:pPr>
          </w:p>
        </w:tc>
        <w:tc>
          <w:tcPr>
            <w:tcW w:w="1625" w:type="dxa"/>
          </w:tcPr>
          <w:p w14:paraId="3CDF83E8" w14:textId="77777777" w:rsidR="003F3FE4" w:rsidRDefault="003F3FE4">
            <w:pPr>
              <w:rPr>
                <w:b/>
              </w:rPr>
            </w:pPr>
          </w:p>
        </w:tc>
        <w:tc>
          <w:tcPr>
            <w:tcW w:w="737" w:type="dxa"/>
          </w:tcPr>
          <w:p w14:paraId="7E01685D" w14:textId="77777777" w:rsidR="003F3FE4" w:rsidRDefault="003F3FE4">
            <w:pPr>
              <w:rPr>
                <w:b/>
              </w:rPr>
            </w:pPr>
          </w:p>
        </w:tc>
        <w:tc>
          <w:tcPr>
            <w:tcW w:w="822" w:type="dxa"/>
          </w:tcPr>
          <w:p w14:paraId="65D44048" w14:textId="7BA82E34" w:rsidR="003F3FE4" w:rsidRDefault="003F3FE4">
            <w:pPr>
              <w:rPr>
                <w:b/>
              </w:rPr>
            </w:pPr>
          </w:p>
        </w:tc>
      </w:tr>
      <w:tr w:rsidR="003F3FE4" w14:paraId="4BCC8F85" w14:textId="77777777" w:rsidTr="003F3FE4">
        <w:tc>
          <w:tcPr>
            <w:tcW w:w="5536" w:type="dxa"/>
          </w:tcPr>
          <w:p w14:paraId="78E43F49" w14:textId="77777777" w:rsidR="003F3FE4" w:rsidRDefault="003F3FE4">
            <w:pPr>
              <w:rPr>
                <w:b/>
              </w:rPr>
            </w:pPr>
          </w:p>
        </w:tc>
        <w:tc>
          <w:tcPr>
            <w:tcW w:w="1625" w:type="dxa"/>
          </w:tcPr>
          <w:p w14:paraId="675CBF7D" w14:textId="77777777" w:rsidR="003F3FE4" w:rsidRDefault="003F3FE4">
            <w:pPr>
              <w:rPr>
                <w:b/>
              </w:rPr>
            </w:pPr>
          </w:p>
        </w:tc>
        <w:tc>
          <w:tcPr>
            <w:tcW w:w="737" w:type="dxa"/>
          </w:tcPr>
          <w:p w14:paraId="037800C0" w14:textId="77777777" w:rsidR="003F3FE4" w:rsidRDefault="003F3FE4">
            <w:pPr>
              <w:rPr>
                <w:b/>
              </w:rPr>
            </w:pPr>
          </w:p>
        </w:tc>
        <w:tc>
          <w:tcPr>
            <w:tcW w:w="822" w:type="dxa"/>
          </w:tcPr>
          <w:p w14:paraId="6C2B14DF" w14:textId="170DB225" w:rsidR="003F3FE4" w:rsidRDefault="003F3FE4">
            <w:pPr>
              <w:rPr>
                <w:b/>
              </w:rPr>
            </w:pPr>
          </w:p>
        </w:tc>
      </w:tr>
      <w:tr w:rsidR="003F3FE4" w14:paraId="138AB585" w14:textId="77777777" w:rsidTr="003F3FE4">
        <w:tc>
          <w:tcPr>
            <w:tcW w:w="5536" w:type="dxa"/>
          </w:tcPr>
          <w:p w14:paraId="01AAB95C" w14:textId="77777777" w:rsidR="003F3FE4" w:rsidRDefault="003F3FE4">
            <w:pPr>
              <w:rPr>
                <w:b/>
              </w:rPr>
            </w:pPr>
          </w:p>
        </w:tc>
        <w:tc>
          <w:tcPr>
            <w:tcW w:w="1625" w:type="dxa"/>
          </w:tcPr>
          <w:p w14:paraId="0D95C24F" w14:textId="77777777" w:rsidR="003F3FE4" w:rsidRDefault="003F3FE4">
            <w:pPr>
              <w:rPr>
                <w:b/>
              </w:rPr>
            </w:pPr>
          </w:p>
        </w:tc>
        <w:tc>
          <w:tcPr>
            <w:tcW w:w="737" w:type="dxa"/>
          </w:tcPr>
          <w:p w14:paraId="6FBC759D" w14:textId="77777777" w:rsidR="003F3FE4" w:rsidRDefault="003F3FE4">
            <w:pPr>
              <w:rPr>
                <w:b/>
              </w:rPr>
            </w:pPr>
          </w:p>
        </w:tc>
        <w:tc>
          <w:tcPr>
            <w:tcW w:w="822" w:type="dxa"/>
          </w:tcPr>
          <w:p w14:paraId="454C19E8" w14:textId="2DC167EB" w:rsidR="003F3FE4" w:rsidRDefault="003F3FE4">
            <w:pPr>
              <w:rPr>
                <w:b/>
              </w:rPr>
            </w:pPr>
          </w:p>
        </w:tc>
      </w:tr>
    </w:tbl>
    <w:p w14:paraId="4B6279CB" w14:textId="77777777" w:rsidR="00E35477" w:rsidRDefault="00E35477" w:rsidP="00ED7DA6">
      <w:pPr>
        <w:spacing w:after="0"/>
        <w:rPr>
          <w:b/>
        </w:rPr>
      </w:pPr>
    </w:p>
    <w:p w14:paraId="1BE74FB8" w14:textId="5224F75E" w:rsidR="00E35477" w:rsidRDefault="00E35477" w:rsidP="001B6EF8">
      <w:pPr>
        <w:spacing w:after="0" w:line="240" w:lineRule="auto"/>
        <w:jc w:val="both"/>
        <w:rPr>
          <w:sz w:val="20"/>
          <w:szCs w:val="20"/>
        </w:rPr>
      </w:pPr>
      <w:r w:rsidRPr="00632198">
        <w:rPr>
          <w:sz w:val="20"/>
          <w:szCs w:val="20"/>
        </w:rPr>
        <w:t xml:space="preserve">El abajo firmante SOLICITA ser admitido como candidato </w:t>
      </w:r>
      <w:r w:rsidRPr="009544EB">
        <w:rPr>
          <w:sz w:val="20"/>
          <w:szCs w:val="20"/>
        </w:rPr>
        <w:t xml:space="preserve">al </w:t>
      </w:r>
      <w:r w:rsidR="00401B30">
        <w:rPr>
          <w:b/>
          <w:sz w:val="20"/>
          <w:szCs w:val="20"/>
        </w:rPr>
        <w:t>X</w:t>
      </w:r>
      <w:r w:rsidR="003F3FE4">
        <w:rPr>
          <w:b/>
          <w:sz w:val="20"/>
          <w:szCs w:val="20"/>
        </w:rPr>
        <w:t>I</w:t>
      </w:r>
      <w:r w:rsidRPr="009544EB">
        <w:rPr>
          <w:b/>
          <w:sz w:val="20"/>
          <w:szCs w:val="20"/>
        </w:rPr>
        <w:t xml:space="preserve"> Premio</w:t>
      </w:r>
      <w:r w:rsidRPr="00632198">
        <w:rPr>
          <w:b/>
          <w:sz w:val="20"/>
          <w:szCs w:val="20"/>
        </w:rPr>
        <w:t xml:space="preserve"> </w:t>
      </w:r>
      <w:r w:rsidR="00302070" w:rsidRPr="00632198">
        <w:rPr>
          <w:b/>
          <w:sz w:val="20"/>
          <w:szCs w:val="20"/>
        </w:rPr>
        <w:t>“</w:t>
      </w:r>
      <w:r w:rsidRPr="00632198">
        <w:rPr>
          <w:b/>
          <w:sz w:val="20"/>
          <w:szCs w:val="20"/>
        </w:rPr>
        <w:t>Antonio Aldaz</w:t>
      </w:r>
      <w:r w:rsidR="00302070" w:rsidRPr="00632198">
        <w:rPr>
          <w:b/>
          <w:sz w:val="20"/>
          <w:szCs w:val="20"/>
        </w:rPr>
        <w:t>”</w:t>
      </w:r>
      <w:r w:rsidRPr="00632198">
        <w:rPr>
          <w:sz w:val="20"/>
          <w:szCs w:val="20"/>
        </w:rPr>
        <w:t xml:space="preserve"> </w:t>
      </w:r>
      <w:r w:rsidR="00302070" w:rsidRPr="00632198">
        <w:rPr>
          <w:sz w:val="20"/>
          <w:szCs w:val="20"/>
        </w:rPr>
        <w:t xml:space="preserve">a la mejor Tesis Doctoral en el ámbito de la Electroquímica </w:t>
      </w:r>
      <w:r w:rsidRPr="00632198">
        <w:rPr>
          <w:sz w:val="20"/>
          <w:szCs w:val="20"/>
        </w:rPr>
        <w:t>y DECLARA que son ciertos los datos consignados en ella, comprometiéndose a probar los datos que figuran en esta solicitud que le fueran requeridos. CONSIENTE que los gestores del proceso accedan a las bases de datos, con garantía de confidencialidad y a los exclusivos efectos de facilitar la verificación de los datos de identificación personal y titulación consignados en esta instancia.</w:t>
      </w:r>
    </w:p>
    <w:p w14:paraId="69FEA6CE" w14:textId="77777777" w:rsidR="00266C18" w:rsidRPr="00632198" w:rsidRDefault="00266C18" w:rsidP="001B6EF8">
      <w:pPr>
        <w:spacing w:after="0" w:line="240" w:lineRule="auto"/>
        <w:jc w:val="both"/>
        <w:rPr>
          <w:sz w:val="20"/>
          <w:szCs w:val="20"/>
        </w:rPr>
      </w:pPr>
    </w:p>
    <w:p w14:paraId="121CEFD1" w14:textId="57A1049A" w:rsidR="00632198" w:rsidRPr="00AD5785" w:rsidRDefault="003A4A3E" w:rsidP="00AD5785">
      <w:pPr>
        <w:ind w:firstLine="708"/>
        <w:rPr>
          <w:sz w:val="20"/>
          <w:szCs w:val="20"/>
        </w:rPr>
      </w:pPr>
      <w:proofErr w:type="gramStart"/>
      <w:r>
        <w:rPr>
          <w:sz w:val="20"/>
          <w:szCs w:val="20"/>
        </w:rPr>
        <w:t>…….</w:t>
      </w:r>
      <w:proofErr w:type="gramEnd"/>
      <w:r>
        <w:rPr>
          <w:sz w:val="20"/>
          <w:szCs w:val="20"/>
        </w:rPr>
        <w:t>.……….</w:t>
      </w:r>
      <w:r w:rsidR="00266C18">
        <w:rPr>
          <w:sz w:val="20"/>
          <w:szCs w:val="20"/>
        </w:rPr>
        <w:t>, a</w:t>
      </w:r>
      <w:r>
        <w:rPr>
          <w:sz w:val="20"/>
          <w:szCs w:val="20"/>
        </w:rPr>
        <w:t>…………..</w:t>
      </w:r>
      <w:r w:rsidR="00D34CA4" w:rsidRPr="00632198">
        <w:rPr>
          <w:sz w:val="20"/>
          <w:szCs w:val="20"/>
        </w:rPr>
        <w:t>de</w:t>
      </w:r>
      <w:r>
        <w:rPr>
          <w:sz w:val="20"/>
          <w:szCs w:val="20"/>
        </w:rPr>
        <w:t>…………………..</w:t>
      </w:r>
      <w:r w:rsidR="00D34CA4" w:rsidRPr="00632198">
        <w:rPr>
          <w:sz w:val="20"/>
          <w:szCs w:val="20"/>
        </w:rPr>
        <w:t>de</w:t>
      </w:r>
      <w:r>
        <w:rPr>
          <w:sz w:val="20"/>
          <w:szCs w:val="20"/>
        </w:rPr>
        <w:t>………………..</w:t>
      </w:r>
    </w:p>
    <w:p w14:paraId="7B28E9B5" w14:textId="77777777" w:rsidR="00632198" w:rsidRDefault="00D34CA4" w:rsidP="0063219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irma</w:t>
      </w:r>
      <w:r>
        <w:tab/>
      </w:r>
    </w:p>
    <w:p w14:paraId="6B9ABB37" w14:textId="262F3F70" w:rsidR="00ED7DA6" w:rsidRPr="00632198" w:rsidRDefault="003F3FE4" w:rsidP="00632198">
      <w:pPr>
        <w:jc w:val="both"/>
        <w:rPr>
          <w:sz w:val="18"/>
          <w:szCs w:val="18"/>
        </w:rPr>
      </w:pPr>
      <w:r>
        <w:rPr>
          <w:i/>
          <w:sz w:val="18"/>
          <w:szCs w:val="18"/>
        </w:rPr>
        <w:t>Esta</w:t>
      </w:r>
      <w:r w:rsidR="00ED7DA6" w:rsidRPr="00632198">
        <w:rPr>
          <w:i/>
          <w:sz w:val="18"/>
          <w:szCs w:val="18"/>
        </w:rPr>
        <w:t xml:space="preserve"> solicitud deberá ser </w:t>
      </w:r>
      <w:r>
        <w:rPr>
          <w:i/>
          <w:sz w:val="18"/>
          <w:szCs w:val="18"/>
        </w:rPr>
        <w:t>dirigida</w:t>
      </w:r>
      <w:r w:rsidR="00ED7DA6" w:rsidRPr="00632198">
        <w:rPr>
          <w:i/>
          <w:sz w:val="18"/>
          <w:szCs w:val="18"/>
        </w:rPr>
        <w:t xml:space="preserve"> a</w:t>
      </w:r>
      <w:r>
        <w:rPr>
          <w:i/>
          <w:sz w:val="18"/>
          <w:szCs w:val="18"/>
        </w:rPr>
        <w:t xml:space="preserve"> </w:t>
      </w:r>
      <w:r w:rsidR="0017329E">
        <w:rPr>
          <w:i/>
          <w:sz w:val="18"/>
          <w:szCs w:val="18"/>
        </w:rPr>
        <w:t>l</w:t>
      </w:r>
      <w:r>
        <w:rPr>
          <w:i/>
          <w:sz w:val="18"/>
          <w:szCs w:val="18"/>
        </w:rPr>
        <w:t>a</w:t>
      </w:r>
      <w:r w:rsidR="0017329E">
        <w:rPr>
          <w:i/>
          <w:sz w:val="18"/>
          <w:szCs w:val="18"/>
        </w:rPr>
        <w:t xml:space="preserve"> p</w:t>
      </w:r>
      <w:r w:rsidR="00632198" w:rsidRPr="00632198">
        <w:rPr>
          <w:i/>
          <w:sz w:val="18"/>
          <w:szCs w:val="18"/>
        </w:rPr>
        <w:t>resident</w:t>
      </w:r>
      <w:r>
        <w:rPr>
          <w:i/>
          <w:sz w:val="18"/>
          <w:szCs w:val="18"/>
        </w:rPr>
        <w:t>a</w:t>
      </w:r>
      <w:r w:rsidR="00ED7DA6" w:rsidRPr="00632198">
        <w:rPr>
          <w:i/>
          <w:sz w:val="18"/>
          <w:szCs w:val="18"/>
        </w:rPr>
        <w:t xml:space="preserve"> del Grupo</w:t>
      </w:r>
      <w:r>
        <w:rPr>
          <w:i/>
          <w:sz w:val="18"/>
          <w:szCs w:val="18"/>
        </w:rPr>
        <w:t xml:space="preserve"> Especializado de Electroquímica</w:t>
      </w:r>
      <w:r w:rsidR="00ED7DA6" w:rsidRPr="00632198">
        <w:rPr>
          <w:i/>
          <w:sz w:val="18"/>
          <w:szCs w:val="18"/>
        </w:rPr>
        <w:t xml:space="preserve"> </w:t>
      </w:r>
      <w:r w:rsidR="00632198" w:rsidRPr="00632198">
        <w:rPr>
          <w:i/>
          <w:sz w:val="18"/>
          <w:szCs w:val="18"/>
        </w:rPr>
        <w:t>(</w:t>
      </w:r>
      <w:r>
        <w:rPr>
          <w:i/>
          <w:sz w:val="18"/>
          <w:szCs w:val="18"/>
        </w:rPr>
        <w:t>Aránzazu Heras Vidaurre</w:t>
      </w:r>
      <w:r w:rsidR="00316024">
        <w:rPr>
          <w:i/>
          <w:sz w:val="18"/>
          <w:szCs w:val="18"/>
        </w:rPr>
        <w:t xml:space="preserve">, </w:t>
      </w:r>
      <w:hyperlink r:id="rId6" w:history="1">
        <w:r w:rsidR="00C12CF7" w:rsidRPr="00C91221">
          <w:rPr>
            <w:rStyle w:val="Hipervnculo"/>
            <w:i/>
            <w:sz w:val="18"/>
            <w:szCs w:val="18"/>
          </w:rPr>
          <w:t>gee@rseq.org</w:t>
        </w:r>
      </w:hyperlink>
      <w:r w:rsidR="00E9760C" w:rsidRPr="00632198">
        <w:rPr>
          <w:i/>
          <w:sz w:val="18"/>
          <w:szCs w:val="18"/>
        </w:rPr>
        <w:t>)</w:t>
      </w:r>
      <w:r w:rsidR="00ED7DA6" w:rsidRPr="00632198">
        <w:rPr>
          <w:i/>
          <w:sz w:val="18"/>
          <w:szCs w:val="18"/>
        </w:rPr>
        <w:t xml:space="preserve"> acompañada de </w:t>
      </w:r>
      <w:r>
        <w:rPr>
          <w:i/>
          <w:sz w:val="18"/>
          <w:szCs w:val="18"/>
        </w:rPr>
        <w:t>C</w:t>
      </w:r>
      <w:r w:rsidR="00ED7DA6" w:rsidRPr="00632198">
        <w:rPr>
          <w:i/>
          <w:sz w:val="18"/>
          <w:szCs w:val="18"/>
        </w:rPr>
        <w:t>urr</w:t>
      </w:r>
      <w:r>
        <w:rPr>
          <w:i/>
          <w:sz w:val="18"/>
          <w:szCs w:val="18"/>
        </w:rPr>
        <w:t>í</w:t>
      </w:r>
      <w:r w:rsidR="00ED7DA6" w:rsidRPr="00632198">
        <w:rPr>
          <w:i/>
          <w:sz w:val="18"/>
          <w:szCs w:val="18"/>
        </w:rPr>
        <w:t xml:space="preserve">culum </w:t>
      </w:r>
      <w:r>
        <w:rPr>
          <w:i/>
          <w:sz w:val="18"/>
          <w:szCs w:val="18"/>
        </w:rPr>
        <w:t>V</w:t>
      </w:r>
      <w:r w:rsidR="00ED7DA6" w:rsidRPr="00632198">
        <w:rPr>
          <w:i/>
          <w:sz w:val="18"/>
          <w:szCs w:val="18"/>
        </w:rPr>
        <w:t xml:space="preserve">itae </w:t>
      </w:r>
      <w:r w:rsidR="008012DB">
        <w:rPr>
          <w:i/>
          <w:sz w:val="18"/>
          <w:szCs w:val="18"/>
        </w:rPr>
        <w:t>en formato libre</w:t>
      </w:r>
      <w:r w:rsidR="00ED7DA6" w:rsidRPr="00632198">
        <w:rPr>
          <w:i/>
          <w:sz w:val="18"/>
          <w:szCs w:val="18"/>
        </w:rPr>
        <w:t>, expediente académico</w:t>
      </w:r>
      <w:r w:rsidR="008012DB">
        <w:rPr>
          <w:i/>
          <w:sz w:val="18"/>
          <w:szCs w:val="18"/>
        </w:rPr>
        <w:t xml:space="preserve"> de Grado y Máster</w:t>
      </w:r>
      <w:r w:rsidR="00ED7DA6" w:rsidRPr="00632198">
        <w:rPr>
          <w:i/>
          <w:sz w:val="18"/>
          <w:szCs w:val="18"/>
        </w:rPr>
        <w:t>, un ejemplar de la Tesis Doctoral</w:t>
      </w:r>
      <w:r>
        <w:rPr>
          <w:i/>
          <w:sz w:val="18"/>
          <w:szCs w:val="18"/>
        </w:rPr>
        <w:t>,</w:t>
      </w:r>
      <w:r w:rsidR="00ED7DA6" w:rsidRPr="00632198">
        <w:rPr>
          <w:i/>
          <w:sz w:val="18"/>
          <w:szCs w:val="18"/>
        </w:rPr>
        <w:t xml:space="preserve"> un documento que acredite la fecha de lectura de</w:t>
      </w:r>
      <w:r w:rsidR="00B25F6C" w:rsidRPr="00632198">
        <w:rPr>
          <w:i/>
          <w:sz w:val="18"/>
          <w:szCs w:val="18"/>
        </w:rPr>
        <w:t xml:space="preserve"> </w:t>
      </w:r>
      <w:r w:rsidR="00ED7DA6" w:rsidRPr="00632198">
        <w:rPr>
          <w:i/>
          <w:sz w:val="18"/>
          <w:szCs w:val="18"/>
        </w:rPr>
        <w:t>la Tesis</w:t>
      </w:r>
      <w:r>
        <w:rPr>
          <w:i/>
          <w:sz w:val="18"/>
          <w:szCs w:val="18"/>
        </w:rPr>
        <w:t xml:space="preserve"> y el </w:t>
      </w:r>
      <w:r>
        <w:rPr>
          <w:i/>
          <w:sz w:val="18"/>
          <w:szCs w:val="18"/>
        </w:rPr>
        <w:t>documento de autorización para el tratamiento de datos personales</w:t>
      </w:r>
      <w:r w:rsidR="00455F1A">
        <w:rPr>
          <w:i/>
          <w:sz w:val="18"/>
          <w:szCs w:val="18"/>
        </w:rPr>
        <w:t>,</w:t>
      </w:r>
      <w:r w:rsidRPr="00632198">
        <w:rPr>
          <w:i/>
          <w:sz w:val="18"/>
          <w:szCs w:val="18"/>
        </w:rPr>
        <w:t xml:space="preserve"> </w:t>
      </w:r>
      <w:r w:rsidR="00ED7DA6" w:rsidRPr="00632198">
        <w:rPr>
          <w:i/>
          <w:sz w:val="18"/>
          <w:szCs w:val="18"/>
        </w:rPr>
        <w:t>todo ello en formato electrónico.</w:t>
      </w:r>
      <w:r w:rsidR="00B97853">
        <w:rPr>
          <w:i/>
          <w:sz w:val="18"/>
          <w:szCs w:val="18"/>
        </w:rPr>
        <w:t xml:space="preserve"> </w:t>
      </w:r>
    </w:p>
    <w:sectPr w:rsidR="00ED7DA6" w:rsidRPr="00632198" w:rsidSect="00D34CA4">
      <w:headerReference w:type="default" r:id="rId7"/>
      <w:pgSz w:w="11906" w:h="16838"/>
      <w:pgMar w:top="709" w:right="1701" w:bottom="85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11929" w14:textId="77777777" w:rsidR="007B3ECC" w:rsidRDefault="007B3ECC" w:rsidP="001B6EF8">
      <w:pPr>
        <w:spacing w:after="0" w:line="240" w:lineRule="auto"/>
      </w:pPr>
      <w:r>
        <w:separator/>
      </w:r>
    </w:p>
  </w:endnote>
  <w:endnote w:type="continuationSeparator" w:id="0">
    <w:p w14:paraId="5F3E4BD3" w14:textId="77777777" w:rsidR="007B3ECC" w:rsidRDefault="007B3ECC" w:rsidP="001B6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2282B" w14:textId="77777777" w:rsidR="007B3ECC" w:rsidRDefault="007B3ECC" w:rsidP="001B6EF8">
      <w:pPr>
        <w:spacing w:after="0" w:line="240" w:lineRule="auto"/>
      </w:pPr>
      <w:r>
        <w:separator/>
      </w:r>
    </w:p>
  </w:footnote>
  <w:footnote w:type="continuationSeparator" w:id="0">
    <w:p w14:paraId="50880CB2" w14:textId="77777777" w:rsidR="007B3ECC" w:rsidRDefault="007B3ECC" w:rsidP="001B6E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E0197" w14:textId="77777777" w:rsidR="003F3FE4" w:rsidRDefault="003F3FE4" w:rsidP="003F3FE4">
    <w:pPr>
      <w:pStyle w:val="Encabezado"/>
    </w:pPr>
    <w:bookmarkStart w:id="0" w:name="_Hlk222751897"/>
    <w:r>
      <w:rPr>
        <w:noProof/>
      </w:rPr>
      <w:drawing>
        <wp:inline distT="0" distB="0" distL="0" distR="0" wp14:anchorId="7D3FC136" wp14:editId="11E44023">
          <wp:extent cx="586387" cy="714777"/>
          <wp:effectExtent l="19050" t="0" r="4163" b="0"/>
          <wp:docPr id="3" name="Imagen 1" descr="Logo grup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grup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8518" cy="717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7C7D3A94" wp14:editId="6B3D44FC">
          <wp:extent cx="1561904" cy="446314"/>
          <wp:effectExtent l="0" t="0" r="635" b="0"/>
          <wp:docPr id="1" name="Imagen 1" descr="https://docs.google.com/viewer?pid=explorer&amp;srcid=0Bw74ZpuJWGSgbDRnaG0zWDNYX2s&amp;docid=22d05120a0d9769fb25eb1b537c4083a%7Cbf937527cf0c7fee78abdec129a77a4d&amp;a=bi&amp;pagenumber=1&amp;w=8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docs.google.com/viewer?pid=explorer&amp;srcid=0Bw74ZpuJWGSgbDRnaG0zWDNYX2s&amp;docid=22d05120a0d9769fb25eb1b537c4083a%7Cbf937527cf0c7fee78abdec129a77a4d&amp;a=bi&amp;pagenumber=1&amp;w=80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16" cy="4463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0"/>
  <w:p w14:paraId="1863F2E5" w14:textId="0EC10874" w:rsidR="001B6EF8" w:rsidRPr="003F3FE4" w:rsidRDefault="001B6EF8" w:rsidP="003F3FE4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jAyNjGzMDQyNjBQ0lEKTi0uzszPAykwNKgFABI6XjgtAAAA"/>
  </w:docVars>
  <w:rsids>
    <w:rsidRoot w:val="00E35477"/>
    <w:rsid w:val="000C6124"/>
    <w:rsid w:val="00102622"/>
    <w:rsid w:val="001239D7"/>
    <w:rsid w:val="00141C79"/>
    <w:rsid w:val="0017329E"/>
    <w:rsid w:val="00177CE6"/>
    <w:rsid w:val="001B6EF8"/>
    <w:rsid w:val="00266C18"/>
    <w:rsid w:val="002E3BD3"/>
    <w:rsid w:val="00302070"/>
    <w:rsid w:val="00316024"/>
    <w:rsid w:val="003A4A3E"/>
    <w:rsid w:val="003E32F2"/>
    <w:rsid w:val="003F3FE4"/>
    <w:rsid w:val="00401B30"/>
    <w:rsid w:val="00455F1A"/>
    <w:rsid w:val="00544BAA"/>
    <w:rsid w:val="005B5033"/>
    <w:rsid w:val="006147BC"/>
    <w:rsid w:val="00632198"/>
    <w:rsid w:val="006B2A68"/>
    <w:rsid w:val="007A23A3"/>
    <w:rsid w:val="007B3ECC"/>
    <w:rsid w:val="007D4B8B"/>
    <w:rsid w:val="007F1CE9"/>
    <w:rsid w:val="008012DB"/>
    <w:rsid w:val="00867718"/>
    <w:rsid w:val="00893834"/>
    <w:rsid w:val="008E07C5"/>
    <w:rsid w:val="008F4FFB"/>
    <w:rsid w:val="00920679"/>
    <w:rsid w:val="00950C96"/>
    <w:rsid w:val="009544EB"/>
    <w:rsid w:val="00957F26"/>
    <w:rsid w:val="00971A3F"/>
    <w:rsid w:val="00A00830"/>
    <w:rsid w:val="00A42F2F"/>
    <w:rsid w:val="00A634C6"/>
    <w:rsid w:val="00AD5785"/>
    <w:rsid w:val="00B25F6C"/>
    <w:rsid w:val="00B42500"/>
    <w:rsid w:val="00B52D56"/>
    <w:rsid w:val="00B97853"/>
    <w:rsid w:val="00BD7BE5"/>
    <w:rsid w:val="00C12CF7"/>
    <w:rsid w:val="00C35BAD"/>
    <w:rsid w:val="00C71EDD"/>
    <w:rsid w:val="00D34CA4"/>
    <w:rsid w:val="00DD2097"/>
    <w:rsid w:val="00DF10F7"/>
    <w:rsid w:val="00E35477"/>
    <w:rsid w:val="00E9760C"/>
    <w:rsid w:val="00ED7DA6"/>
    <w:rsid w:val="00F31177"/>
    <w:rsid w:val="00F71440"/>
    <w:rsid w:val="00F73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;"/>
  <w14:docId w14:val="51091CF3"/>
  <w15:docId w15:val="{3068236E-7984-45E7-B0C4-2B340956E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BE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6B2A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6B2A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B2A68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ED7DA6"/>
    <w:rPr>
      <w:color w:val="0000FF" w:themeColor="hyperlink"/>
      <w:u w:val="single"/>
    </w:rPr>
  </w:style>
  <w:style w:type="paragraph" w:styleId="Encabezado">
    <w:name w:val="header"/>
    <w:basedOn w:val="Normal"/>
    <w:link w:val="EncabezadoCar"/>
    <w:unhideWhenUsed/>
    <w:rsid w:val="001B6EF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1B6EF8"/>
  </w:style>
  <w:style w:type="paragraph" w:styleId="Piedepgina">
    <w:name w:val="footer"/>
    <w:basedOn w:val="Normal"/>
    <w:link w:val="PiedepginaCar"/>
    <w:uiPriority w:val="99"/>
    <w:unhideWhenUsed/>
    <w:rsid w:val="001B6EF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B6EF8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16024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C12C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ee@rseq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30</Words>
  <Characters>1266</Characters>
  <Application>Microsoft Office Word</Application>
  <DocSecurity>0</DocSecurity>
  <Lines>18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B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IRA</dc:creator>
  <cp:lastModifiedBy>MARIA ARANZAZU HERAS VIDAURRE</cp:lastModifiedBy>
  <cp:revision>25</cp:revision>
  <cp:lastPrinted>2021-02-11T15:07:00Z</cp:lastPrinted>
  <dcterms:created xsi:type="dcterms:W3CDTF">2016-02-02T19:01:00Z</dcterms:created>
  <dcterms:modified xsi:type="dcterms:W3CDTF">2026-02-23T15:11:00Z</dcterms:modified>
</cp:coreProperties>
</file>